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 Day 2: Working with Dates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ask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ubri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Force the times to be stored in a specific time zon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force_tz(..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Convert times from one time zone to another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with_tz(..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ok up possible time zones to us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lsonNames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tracting components of a date-time objec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year(...)month(...)day(...)wday(..., label = TRUE, abbr = FALSE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ake an interv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interval(date1, date2)date1 %--% date2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eck if a date-time is within an interval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3 %within% interval</w:t>
            </w:r>
          </w:p>
        </w:tc>
      </w:tr>
      <w:tr>
        <w:tc>
          <w:tcPr/>
          <w:p>
            <w:pPr>
              <w:pStyle w:val="Compact"/>
            </w:pPr>
            <w:r>
              <w:t xml:space="preserve">Add / Subtract a period of time to / from a date-time object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e1 + days(...)date2 - years(...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ind the number of seconds between two date-time objects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s.duration(...)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r4ds.hadley.nz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4ds.hadley.nz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Day 2: Working with Dates</dc:title>
  <dc:creator/>
  <cp:keywords/>
  <dcterms:created xsi:type="dcterms:W3CDTF">2025-10-12T03:26:03Z</dcterms:created>
  <dcterms:modified xsi:type="dcterms:W3CDTF">2025-10-12T03:2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resources">
    <vt:lpwstr/>
  </property>
  <property fmtid="{D5CDD505-2E9C-101B-9397-08002B2CF9AE}" pid="11" name="toc-title">
    <vt:lpwstr>Table of contents</vt:lpwstr>
  </property>
</Properties>
</file>